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3464290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 xml:space="preserve">To understand engineering problems, precisely describe the problem, </w:t>
      </w:r>
      <w:r w:rsidR="00170C4A">
        <w:rPr>
          <w:rFonts w:ascii="Calibri" w:eastAsia="Calibri" w:hAnsi="Calibri" w:cs="Calibri"/>
        </w:rPr>
        <w:t xml:space="preserve">and </w:t>
      </w:r>
      <w:r w:rsidRPr="001642EF">
        <w:rPr>
          <w:rFonts w:ascii="Calibri" w:eastAsia="Calibri" w:hAnsi="Calibri" w:cs="Calibri"/>
        </w:rPr>
        <w:t>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25E1BF4C" w:rsidR="0061614D" w:rsidRPr="00B16FEE" w:rsidRDefault="00192F02" w:rsidP="0061614D">
      <w:pPr>
        <w:pStyle w:val="MyStyle"/>
        <w:numPr>
          <w:ilvl w:val="1"/>
          <w:numId w:val="9"/>
        </w:numPr>
      </w:pPr>
      <w:r>
        <w:t xml:space="preserve">You should seek feedback from someone who knows more about the subject </w:t>
      </w:r>
      <w:r w:rsidR="00795EFB">
        <w:t>than</w:t>
      </w:r>
      <w:r>
        <w:t xml:space="preserve"> you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>but if it gets 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5490674F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124C5DD4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proofErr w:type="spellStart"/>
            <w:r w:rsidR="0022074E">
              <w:rPr>
                <w:lang w:val="en-GB" w:eastAsia="en-AU"/>
              </w:rPr>
              <w:t>there</w:t>
            </w:r>
            <w:proofErr w:type="spellEnd"/>
            <w:r w:rsidR="0022074E">
              <w:rPr>
                <w:lang w:val="en-GB" w:eastAsia="en-AU"/>
              </w:rPr>
              <w:t xml:space="preserve"> self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lastRenderedPageBreak/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2D0550FF" w14:textId="441B123E" w:rsidR="00C87D05" w:rsidRDefault="00C87D05" w:rsidP="002F65C7">
      <w:pPr>
        <w:pStyle w:val="MyStyle"/>
      </w:pPr>
      <w:r>
        <w:lastRenderedPageBreak/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765FD8CF" w14:textId="1F789614" w:rsidR="00D61456" w:rsidRDefault="00D61456" w:rsidP="002F65C7">
      <w:pPr>
        <w:pStyle w:val="MyStyle"/>
      </w:pPr>
    </w:p>
    <w:p w14:paraId="6E2961A0" w14:textId="0702E8ED" w:rsidR="002F65C7" w:rsidRDefault="002F65C7" w:rsidP="002F65C7">
      <w:pPr>
        <w:pStyle w:val="MyHeading"/>
      </w:pPr>
      <w:r>
        <w:t>Task 2</w:t>
      </w:r>
    </w:p>
    <w:p w14:paraId="15AE717D" w14:textId="04A77549" w:rsidR="002F65C7" w:rsidRDefault="002F65C7" w:rsidP="002F65C7">
      <w:pPr>
        <w:pStyle w:val="MyHeading2"/>
      </w:pPr>
      <w:r>
        <w:t>Planning Notes</w:t>
      </w:r>
    </w:p>
    <w:p w14:paraId="274B27FF" w14:textId="5CB5AA20" w:rsidR="002F65C7" w:rsidRPr="002F65C7" w:rsidRDefault="002F65C7" w:rsidP="002F65C7">
      <w:pPr>
        <w:pStyle w:val="MyHeading2"/>
      </w:pPr>
      <w:r>
        <w:t>Final Written</w:t>
      </w:r>
    </w:p>
    <w:sectPr w:rsidR="002F65C7" w:rsidRPr="002F6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7"/>
  </w:num>
  <w:num w:numId="2" w16cid:durableId="141775523">
    <w:abstractNumId w:val="14"/>
  </w:num>
  <w:num w:numId="3" w16cid:durableId="777067197">
    <w:abstractNumId w:val="11"/>
  </w:num>
  <w:num w:numId="4" w16cid:durableId="1079205919">
    <w:abstractNumId w:val="10"/>
  </w:num>
  <w:num w:numId="5" w16cid:durableId="957298412">
    <w:abstractNumId w:val="12"/>
  </w:num>
  <w:num w:numId="6" w16cid:durableId="2132285846">
    <w:abstractNumId w:val="18"/>
  </w:num>
  <w:num w:numId="7" w16cid:durableId="324166306">
    <w:abstractNumId w:val="15"/>
  </w:num>
  <w:num w:numId="8" w16cid:durableId="1495025243">
    <w:abstractNumId w:val="19"/>
  </w:num>
  <w:num w:numId="9" w16cid:durableId="2019697198">
    <w:abstractNumId w:val="16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gUAH79yfCwAAAA="/>
  </w:docVars>
  <w:rsids>
    <w:rsidRoot w:val="009571E5"/>
    <w:rsid w:val="00005054"/>
    <w:rsid w:val="000367E9"/>
    <w:rsid w:val="000D39F6"/>
    <w:rsid w:val="00111067"/>
    <w:rsid w:val="00170C4A"/>
    <w:rsid w:val="00192F02"/>
    <w:rsid w:val="001A7B75"/>
    <w:rsid w:val="0020416F"/>
    <w:rsid w:val="0022074E"/>
    <w:rsid w:val="002605BE"/>
    <w:rsid w:val="0029793E"/>
    <w:rsid w:val="002B47EC"/>
    <w:rsid w:val="002E0FFA"/>
    <w:rsid w:val="002F65C7"/>
    <w:rsid w:val="00316EF6"/>
    <w:rsid w:val="003F6C32"/>
    <w:rsid w:val="00425278"/>
    <w:rsid w:val="00453F05"/>
    <w:rsid w:val="004C5C2E"/>
    <w:rsid w:val="00583396"/>
    <w:rsid w:val="00586A05"/>
    <w:rsid w:val="005A3C46"/>
    <w:rsid w:val="0061614D"/>
    <w:rsid w:val="00670393"/>
    <w:rsid w:val="007214AA"/>
    <w:rsid w:val="0076193F"/>
    <w:rsid w:val="00795EFB"/>
    <w:rsid w:val="007B36A6"/>
    <w:rsid w:val="007D4377"/>
    <w:rsid w:val="007E5974"/>
    <w:rsid w:val="00800900"/>
    <w:rsid w:val="00807BB8"/>
    <w:rsid w:val="008138FC"/>
    <w:rsid w:val="008E5DCC"/>
    <w:rsid w:val="00956C77"/>
    <w:rsid w:val="009571E5"/>
    <w:rsid w:val="00973A4F"/>
    <w:rsid w:val="00986B1A"/>
    <w:rsid w:val="009A35EF"/>
    <w:rsid w:val="009B3510"/>
    <w:rsid w:val="00A162F8"/>
    <w:rsid w:val="00A61483"/>
    <w:rsid w:val="00A8599E"/>
    <w:rsid w:val="00A871BB"/>
    <w:rsid w:val="00AA33D2"/>
    <w:rsid w:val="00AD676F"/>
    <w:rsid w:val="00AE48DA"/>
    <w:rsid w:val="00AF4BC6"/>
    <w:rsid w:val="00B16FEE"/>
    <w:rsid w:val="00B30475"/>
    <w:rsid w:val="00B73CCD"/>
    <w:rsid w:val="00BA2304"/>
    <w:rsid w:val="00BD269C"/>
    <w:rsid w:val="00C061B7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61456"/>
    <w:rsid w:val="00DA2AA6"/>
    <w:rsid w:val="00DC2612"/>
    <w:rsid w:val="00DF19E1"/>
    <w:rsid w:val="00E313FF"/>
    <w:rsid w:val="00E600D8"/>
    <w:rsid w:val="00E6654E"/>
    <w:rsid w:val="00EB70D5"/>
    <w:rsid w:val="00F077D1"/>
    <w:rsid w:val="00F16FC3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5</Pages>
  <Words>1176</Words>
  <Characters>67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37</cp:revision>
  <dcterms:created xsi:type="dcterms:W3CDTF">2022-03-25T05:14:00Z</dcterms:created>
  <dcterms:modified xsi:type="dcterms:W3CDTF">2022-05-06T03:38:00Z</dcterms:modified>
</cp:coreProperties>
</file>